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A4304" w14:textId="15813D09" w:rsidR="00115FDB" w:rsidRPr="00115FDB" w:rsidRDefault="000B2176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Arial" w:eastAsia="Times New Roman" w:hAnsi="Arial" w:cs="Arial"/>
          <w:color w:val="333333"/>
          <w:sz w:val="24"/>
          <w:szCs w:val="24"/>
        </w:rPr>
      </w:pPr>
      <w:r w:rsidRPr="00115FDB">
        <w:rPr>
          <w:rFonts w:ascii="Arial" w:eastAsia="Times New Roman" w:hAnsi="Arial" w:cs="Arial"/>
          <w:color w:val="333333"/>
          <w:sz w:val="24"/>
          <w:szCs w:val="24"/>
        </w:rPr>
        <w:t>V</w:t>
      </w:r>
      <w:r w:rsidR="00115FDB" w:rsidRPr="00115FDB">
        <w:rPr>
          <w:rFonts w:ascii="Arial" w:eastAsia="Times New Roman" w:hAnsi="Arial" w:cs="Arial"/>
          <w:color w:val="333333"/>
          <w:sz w:val="24"/>
          <w:szCs w:val="24"/>
        </w:rPr>
        <w:t>isual Art League</w:t>
      </w:r>
      <w:r w:rsidR="00772B8A" w:rsidRPr="00115FDB"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</w:p>
    <w:p w14:paraId="2910AE99" w14:textId="3F00B0E4" w:rsidR="001C058E" w:rsidRPr="00115FDB" w:rsidRDefault="00115FDB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Arial" w:eastAsia="Times New Roman" w:hAnsi="Arial" w:cs="Arial"/>
          <w:color w:val="333333"/>
          <w:sz w:val="24"/>
          <w:szCs w:val="24"/>
        </w:rPr>
      </w:pPr>
      <w:r w:rsidRPr="00115FDB">
        <w:rPr>
          <w:rFonts w:ascii="Arial" w:eastAsia="Times New Roman" w:hAnsi="Arial" w:cs="Arial"/>
          <w:color w:val="333333"/>
          <w:sz w:val="24"/>
          <w:szCs w:val="24"/>
        </w:rPr>
        <w:t>A</w:t>
      </w:r>
      <w:r w:rsidR="00772B8A" w:rsidRPr="00115FDB">
        <w:rPr>
          <w:rFonts w:ascii="Arial" w:eastAsia="Times New Roman" w:hAnsi="Arial" w:cs="Arial"/>
          <w:color w:val="333333"/>
          <w:sz w:val="24"/>
          <w:szCs w:val="24"/>
        </w:rPr>
        <w:t>rtist</w:t>
      </w:r>
      <w:r w:rsidR="000B2176" w:rsidRPr="00115FDB"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115FDB">
        <w:rPr>
          <w:rFonts w:ascii="Arial" w:eastAsia="Times New Roman" w:hAnsi="Arial" w:cs="Arial"/>
          <w:color w:val="333333"/>
          <w:sz w:val="24"/>
          <w:szCs w:val="24"/>
        </w:rPr>
        <w:t>Registration</w:t>
      </w:r>
      <w:r w:rsidR="00772B8A" w:rsidRPr="00115FDB">
        <w:rPr>
          <w:rFonts w:ascii="Arial" w:eastAsia="Times New Roman" w:hAnsi="Arial" w:cs="Arial"/>
          <w:color w:val="333333"/>
          <w:sz w:val="24"/>
          <w:szCs w:val="24"/>
        </w:rPr>
        <w:t xml:space="preserve"> </w:t>
      </w:r>
      <w:r w:rsidRPr="00115FDB">
        <w:rPr>
          <w:rFonts w:ascii="Arial" w:eastAsia="Times New Roman" w:hAnsi="Arial" w:cs="Arial"/>
          <w:color w:val="333333"/>
          <w:sz w:val="24"/>
          <w:szCs w:val="24"/>
        </w:rPr>
        <w:t>A</w:t>
      </w:r>
      <w:r w:rsidR="00772B8A" w:rsidRPr="00115FDB">
        <w:rPr>
          <w:rFonts w:ascii="Arial" w:eastAsia="Times New Roman" w:hAnsi="Arial" w:cs="Arial"/>
          <w:color w:val="333333"/>
          <w:sz w:val="24"/>
          <w:szCs w:val="24"/>
        </w:rPr>
        <w:t xml:space="preserve">greement </w:t>
      </w:r>
    </w:p>
    <w:p w14:paraId="4C90A389" w14:textId="248033F7" w:rsidR="00772B8A" w:rsidRPr="00115FDB" w:rsidRDefault="00772B8A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Arial" w:eastAsia="Times New Roman" w:hAnsi="Arial" w:cs="Arial"/>
          <w:color w:val="333333"/>
          <w:sz w:val="24"/>
          <w:szCs w:val="24"/>
        </w:rPr>
      </w:pPr>
      <w:r w:rsidRPr="00115FDB">
        <w:rPr>
          <w:rFonts w:ascii="Arial" w:eastAsia="Times New Roman" w:hAnsi="Arial" w:cs="Arial"/>
          <w:color w:val="333333"/>
          <w:sz w:val="24"/>
          <w:szCs w:val="24"/>
        </w:rPr>
        <w:t>Michael Holter Workshop</w:t>
      </w:r>
    </w:p>
    <w:p w14:paraId="65564EB0" w14:textId="558AB8DC" w:rsidR="00772B8A" w:rsidRPr="00115FDB" w:rsidRDefault="00772B8A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Arial" w:eastAsia="Times New Roman" w:hAnsi="Arial" w:cs="Arial"/>
          <w:color w:val="333333"/>
          <w:sz w:val="24"/>
          <w:szCs w:val="24"/>
        </w:rPr>
      </w:pPr>
      <w:r w:rsidRPr="00115FDB">
        <w:rPr>
          <w:rFonts w:ascii="Arial" w:eastAsia="Times New Roman" w:hAnsi="Arial" w:cs="Arial"/>
          <w:color w:val="333333"/>
          <w:sz w:val="24"/>
          <w:szCs w:val="24"/>
        </w:rPr>
        <w:t>February 15, 16, 17</w:t>
      </w:r>
      <w:r w:rsidR="009649C8" w:rsidRPr="00115FDB">
        <w:rPr>
          <w:rFonts w:ascii="Arial" w:eastAsia="Times New Roman" w:hAnsi="Arial" w:cs="Arial"/>
          <w:color w:val="333333"/>
          <w:sz w:val="24"/>
          <w:szCs w:val="24"/>
        </w:rPr>
        <w:t xml:space="preserve"> 2022</w:t>
      </w:r>
    </w:p>
    <w:p w14:paraId="7AD80BC2" w14:textId="188EE22A" w:rsidR="00772B8A" w:rsidRPr="00115FDB" w:rsidRDefault="00772B8A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Arial" w:eastAsia="Times New Roman" w:hAnsi="Arial" w:cs="Arial"/>
          <w:color w:val="333333"/>
          <w:sz w:val="24"/>
          <w:szCs w:val="24"/>
        </w:rPr>
      </w:pPr>
    </w:p>
    <w:p w14:paraId="3C8715BD" w14:textId="30C92154" w:rsidR="00115FDB" w:rsidRPr="00115FDB" w:rsidRDefault="00115FDB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Arial" w:eastAsia="Times New Roman" w:hAnsi="Arial" w:cs="Arial"/>
          <w:color w:val="333333"/>
          <w:sz w:val="24"/>
          <w:szCs w:val="24"/>
        </w:rPr>
      </w:pPr>
      <w:r w:rsidRPr="00115FDB">
        <w:rPr>
          <w:rFonts w:ascii="Arial" w:eastAsia="Times New Roman" w:hAnsi="Arial" w:cs="Arial"/>
          <w:color w:val="333333"/>
          <w:sz w:val="24"/>
          <w:szCs w:val="24"/>
        </w:rPr>
        <w:t>Lewisville Grand Theater</w:t>
      </w:r>
    </w:p>
    <w:p w14:paraId="0006FCE7" w14:textId="77777777" w:rsidR="00531499" w:rsidRPr="00115FDB" w:rsidRDefault="008F1016" w:rsidP="001C058E">
      <w:pPr>
        <w:shd w:val="clear" w:color="auto" w:fill="FFFFFF"/>
        <w:spacing w:after="0" w:line="240" w:lineRule="auto"/>
        <w:textAlignment w:val="top"/>
        <w:outlineLvl w:val="1"/>
        <w:rPr>
          <w:rFonts w:ascii="Arial" w:eastAsia="Times New Roman" w:hAnsi="Arial" w:cs="Arial"/>
          <w:color w:val="333333"/>
          <w:sz w:val="24"/>
          <w:szCs w:val="24"/>
        </w:rPr>
      </w:pPr>
      <w:r w:rsidRPr="00115FDB">
        <w:rPr>
          <w:rFonts w:ascii="Arial" w:eastAsia="Times New Roman" w:hAnsi="Arial" w:cs="Arial"/>
          <w:color w:val="333333"/>
          <w:sz w:val="24"/>
          <w:szCs w:val="24"/>
        </w:rPr>
        <w:t>100</w:t>
      </w:r>
      <w:r w:rsidR="00DF14E1" w:rsidRPr="00115FDB">
        <w:rPr>
          <w:rFonts w:ascii="Arial" w:eastAsia="Times New Roman" w:hAnsi="Arial" w:cs="Arial"/>
          <w:color w:val="333333"/>
          <w:sz w:val="24"/>
          <w:szCs w:val="24"/>
        </w:rPr>
        <w:t> </w:t>
      </w:r>
      <w:r w:rsidRPr="00115FDB">
        <w:rPr>
          <w:rFonts w:ascii="Arial" w:eastAsia="Times New Roman" w:hAnsi="Arial" w:cs="Arial"/>
          <w:color w:val="333333"/>
          <w:sz w:val="24"/>
          <w:szCs w:val="24"/>
        </w:rPr>
        <w:t>Charles Street</w:t>
      </w:r>
    </w:p>
    <w:p w14:paraId="2720CAD0" w14:textId="77930FA5" w:rsidR="00531499" w:rsidRPr="0070073D" w:rsidRDefault="008F1016" w:rsidP="00531499">
      <w:pPr>
        <w:shd w:val="clear" w:color="auto" w:fill="FFFFFF"/>
        <w:spacing w:after="0" w:line="240" w:lineRule="auto"/>
        <w:textAlignment w:val="top"/>
        <w:outlineLvl w:val="1"/>
        <w:rPr>
          <w:rFonts w:ascii="&amp;quot" w:eastAsia="Times New Roman" w:hAnsi="&amp;quot"/>
          <w:color w:val="3F3F3F"/>
          <w:sz w:val="24"/>
          <w:szCs w:val="24"/>
        </w:rPr>
      </w:pPr>
      <w:r w:rsidRPr="00115FDB">
        <w:rPr>
          <w:rFonts w:ascii="Arial" w:eastAsia="Times New Roman" w:hAnsi="Arial" w:cs="Arial"/>
          <w:color w:val="333333"/>
          <w:sz w:val="24"/>
          <w:szCs w:val="24"/>
        </w:rPr>
        <w:t>Lewisville, Texas</w:t>
      </w:r>
      <w:r w:rsidR="00DF14E1" w:rsidRPr="006D535E">
        <w:rPr>
          <w:rFonts w:ascii="&amp;quot" w:eastAsia="Times New Roman" w:hAnsi="&amp;quot"/>
          <w:color w:val="333333"/>
          <w:sz w:val="24"/>
          <w:szCs w:val="24"/>
        </w:rPr>
        <w:br/>
      </w:r>
    </w:p>
    <w:p w14:paraId="30115D70" w14:textId="6ABC764D" w:rsidR="00C6371C" w:rsidRPr="00115FDB" w:rsidRDefault="00115FDB" w:rsidP="00C6371C">
      <w:pPr>
        <w:rPr>
          <w:rFonts w:ascii="Arial" w:hAnsi="Arial" w:cs="Arial"/>
          <w:sz w:val="24"/>
          <w:szCs w:val="24"/>
        </w:rPr>
      </w:pPr>
      <w:r w:rsidRPr="00115FDB">
        <w:rPr>
          <w:rFonts w:ascii="Arial" w:eastAsia="Times New Roman" w:hAnsi="Arial" w:cs="Arial"/>
          <w:color w:val="3F3F3F"/>
          <w:sz w:val="24"/>
          <w:szCs w:val="24"/>
        </w:rPr>
        <w:t xml:space="preserve">VAL </w:t>
      </w:r>
      <w:r w:rsidR="00DF14E1" w:rsidRPr="00115FDB">
        <w:rPr>
          <w:rFonts w:ascii="Arial" w:eastAsia="Times New Roman" w:hAnsi="Arial" w:cs="Arial"/>
          <w:color w:val="3F3F3F"/>
          <w:sz w:val="24"/>
          <w:szCs w:val="24"/>
        </w:rPr>
        <w:t xml:space="preserve">Member Fee: </w:t>
      </w:r>
      <w:r w:rsidR="008F1016" w:rsidRPr="00115FDB">
        <w:rPr>
          <w:rFonts w:ascii="Arial" w:eastAsia="Times New Roman" w:hAnsi="Arial" w:cs="Arial"/>
          <w:color w:val="3F3F3F"/>
          <w:sz w:val="24"/>
          <w:szCs w:val="24"/>
        </w:rPr>
        <w:t>$</w:t>
      </w:r>
      <w:r w:rsidR="002213BC" w:rsidRPr="00115FDB">
        <w:rPr>
          <w:rFonts w:ascii="Arial" w:eastAsia="Times New Roman" w:hAnsi="Arial" w:cs="Arial"/>
          <w:color w:val="3F3F3F"/>
          <w:sz w:val="24"/>
          <w:szCs w:val="24"/>
        </w:rPr>
        <w:t>3</w:t>
      </w:r>
      <w:r w:rsidR="007C2C58" w:rsidRPr="00115FDB">
        <w:rPr>
          <w:rFonts w:ascii="Arial" w:eastAsia="Times New Roman" w:hAnsi="Arial" w:cs="Arial"/>
          <w:color w:val="3F3F3F"/>
          <w:sz w:val="24"/>
          <w:szCs w:val="24"/>
        </w:rPr>
        <w:t>25</w:t>
      </w:r>
      <w:r w:rsidR="00DF14E1" w:rsidRPr="00115FDB">
        <w:rPr>
          <w:rFonts w:ascii="Arial" w:eastAsia="Times New Roman" w:hAnsi="Arial" w:cs="Arial"/>
          <w:color w:val="333333"/>
          <w:sz w:val="24"/>
          <w:szCs w:val="24"/>
        </w:rPr>
        <w:br/>
      </w:r>
      <w:r w:rsidR="00DF14E1" w:rsidRPr="00115FDB">
        <w:rPr>
          <w:rFonts w:ascii="Arial" w:eastAsia="Times New Roman" w:hAnsi="Arial" w:cs="Arial"/>
          <w:color w:val="3F3F3F"/>
          <w:sz w:val="24"/>
          <w:szCs w:val="24"/>
        </w:rPr>
        <w:t>Non-Member Fee: $</w:t>
      </w:r>
      <w:r w:rsidR="002213BC" w:rsidRPr="00115FDB">
        <w:rPr>
          <w:rFonts w:ascii="Arial" w:eastAsia="Times New Roman" w:hAnsi="Arial" w:cs="Arial"/>
          <w:sz w:val="24"/>
          <w:szCs w:val="24"/>
        </w:rPr>
        <w:t>3</w:t>
      </w:r>
      <w:r w:rsidR="007C2C58" w:rsidRPr="00115FDB">
        <w:rPr>
          <w:rFonts w:ascii="Arial" w:eastAsia="Times New Roman" w:hAnsi="Arial" w:cs="Arial"/>
          <w:sz w:val="24"/>
          <w:szCs w:val="24"/>
        </w:rPr>
        <w:t>60</w:t>
      </w:r>
      <w:r w:rsidR="00531499" w:rsidRPr="00115FDB">
        <w:rPr>
          <w:rFonts w:ascii="Arial" w:eastAsia="Times New Roman" w:hAnsi="Arial" w:cs="Arial"/>
          <w:sz w:val="24"/>
          <w:szCs w:val="24"/>
        </w:rPr>
        <w:t xml:space="preserve">   </w:t>
      </w:r>
      <w:r w:rsidR="0055635D" w:rsidRPr="00115FDB">
        <w:rPr>
          <w:rFonts w:ascii="Arial" w:hAnsi="Arial" w:cs="Arial"/>
          <w:sz w:val="24"/>
          <w:szCs w:val="24"/>
        </w:rPr>
        <w:t>If you would like to become a member of the Visual Art League, pay the non-</w:t>
      </w:r>
      <w:r w:rsidR="00C6371C" w:rsidRPr="00115FDB">
        <w:rPr>
          <w:rFonts w:ascii="Arial" w:hAnsi="Arial" w:cs="Arial"/>
          <w:sz w:val="24"/>
          <w:szCs w:val="24"/>
        </w:rPr>
        <w:t xml:space="preserve"> member fee and your </w:t>
      </w:r>
      <w:proofErr w:type="gramStart"/>
      <w:r w:rsidR="00C6371C" w:rsidRPr="00115FDB">
        <w:rPr>
          <w:rFonts w:ascii="Arial" w:hAnsi="Arial" w:cs="Arial"/>
          <w:sz w:val="24"/>
          <w:szCs w:val="24"/>
        </w:rPr>
        <w:t>first</w:t>
      </w:r>
      <w:r w:rsidR="009649C8" w:rsidRPr="00115FDB">
        <w:rPr>
          <w:rFonts w:ascii="Arial" w:hAnsi="Arial" w:cs="Arial"/>
          <w:sz w:val="24"/>
          <w:szCs w:val="24"/>
        </w:rPr>
        <w:t xml:space="preserve"> </w:t>
      </w:r>
      <w:r w:rsidR="00E35551" w:rsidRPr="00115FDB">
        <w:rPr>
          <w:rFonts w:ascii="Arial" w:hAnsi="Arial" w:cs="Arial"/>
          <w:sz w:val="24"/>
          <w:szCs w:val="24"/>
        </w:rPr>
        <w:t>y</w:t>
      </w:r>
      <w:r w:rsidR="00C6371C" w:rsidRPr="00115FDB">
        <w:rPr>
          <w:rFonts w:ascii="Arial" w:hAnsi="Arial" w:cs="Arial"/>
          <w:sz w:val="24"/>
          <w:szCs w:val="24"/>
        </w:rPr>
        <w:t>ear</w:t>
      </w:r>
      <w:proofErr w:type="gramEnd"/>
      <w:r w:rsidR="00C6371C" w:rsidRPr="00115FDB">
        <w:rPr>
          <w:rFonts w:ascii="Arial" w:hAnsi="Arial" w:cs="Arial"/>
          <w:sz w:val="24"/>
          <w:szCs w:val="24"/>
        </w:rPr>
        <w:t xml:space="preserve"> membership is free. Membership forms will be available at the workshop.</w:t>
      </w:r>
    </w:p>
    <w:p w14:paraId="253A6AEE" w14:textId="404D2341" w:rsidR="00F8686E" w:rsidRPr="00115FDB" w:rsidRDefault="00115FDB" w:rsidP="00F9525E">
      <w:pPr>
        <w:spacing w:after="0" w:line="360" w:lineRule="atLeast"/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</w:pPr>
      <w:r w:rsidRPr="00115FDB">
        <w:rPr>
          <w:rFonts w:ascii="Arial" w:eastAsia="Times New Roman" w:hAnsi="Arial" w:cs="Arial"/>
          <w:b/>
          <w:bCs/>
          <w:color w:val="202124"/>
          <w:spacing w:val="2"/>
          <w:sz w:val="24"/>
          <w:szCs w:val="24"/>
        </w:rPr>
        <w:t>P</w:t>
      </w:r>
      <w:r w:rsidR="00F9525E" w:rsidRPr="00115FDB">
        <w:rPr>
          <w:rFonts w:ascii="Arial" w:eastAsia="Times New Roman" w:hAnsi="Arial" w:cs="Arial"/>
          <w:b/>
          <w:bCs/>
          <w:color w:val="202124"/>
          <w:spacing w:val="2"/>
          <w:sz w:val="24"/>
          <w:szCs w:val="24"/>
        </w:rPr>
        <w:t>ayment due</w:t>
      </w:r>
      <w:r w:rsidR="000E2458" w:rsidRPr="00115FDB"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  <w:t xml:space="preserve">: </w:t>
      </w:r>
      <w:r w:rsidR="007C2C58" w:rsidRPr="00115FDB"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  <w:t>Jan</w:t>
      </w:r>
      <w:r w:rsidR="00261220" w:rsidRPr="00115FDB"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  <w:t xml:space="preserve"> </w:t>
      </w:r>
      <w:r w:rsidRPr="00115FDB"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  <w:t>31</w:t>
      </w:r>
      <w:r w:rsidR="00261220" w:rsidRPr="00115FDB"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  <w:t>, 202</w:t>
      </w:r>
      <w:r w:rsidR="007C2C58" w:rsidRPr="00115FDB"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  <w:t>2</w:t>
      </w:r>
      <w:r w:rsidR="002C7794" w:rsidRPr="00115FDB">
        <w:rPr>
          <w:rFonts w:ascii="Arial" w:eastAsia="Times New Roman" w:hAnsi="Arial" w:cs="Arial"/>
          <w:b/>
          <w:bCs/>
          <w:color w:val="202124"/>
          <w:spacing w:val="5"/>
          <w:sz w:val="24"/>
          <w:szCs w:val="24"/>
        </w:rPr>
        <w:t xml:space="preserve">. </w:t>
      </w:r>
      <w:r w:rsidR="00F8686E" w:rsidRPr="00115FDB">
        <w:rPr>
          <w:rFonts w:ascii="Arial" w:hAnsi="Arial" w:cs="Arial"/>
          <w:b/>
          <w:bCs/>
          <w:color w:val="202124"/>
          <w:spacing w:val="2"/>
          <w:sz w:val="24"/>
          <w:szCs w:val="24"/>
          <w:shd w:val="clear" w:color="auto" w:fill="FFFFFF"/>
        </w:rPr>
        <w:t>If VAL must cancel for any reason, payment will be refunded.</w:t>
      </w:r>
    </w:p>
    <w:p w14:paraId="4D24ECC0" w14:textId="77777777" w:rsidR="000E2458" w:rsidRPr="00115FDB" w:rsidRDefault="002C7794" w:rsidP="002C7794">
      <w:pPr>
        <w:spacing w:after="0" w:line="360" w:lineRule="atLeast"/>
        <w:rPr>
          <w:rFonts w:ascii="Arial" w:eastAsia="Times New Roman" w:hAnsi="Arial" w:cs="Arial"/>
          <w:color w:val="202124"/>
          <w:spacing w:val="5"/>
          <w:sz w:val="24"/>
          <w:szCs w:val="24"/>
        </w:rPr>
      </w:pPr>
      <w:r w:rsidRPr="00115FDB">
        <w:rPr>
          <w:rFonts w:ascii="Arial" w:eastAsia="Times New Roman" w:hAnsi="Arial" w:cs="Arial"/>
          <w:color w:val="202124"/>
          <w:spacing w:val="2"/>
          <w:sz w:val="24"/>
          <w:szCs w:val="24"/>
        </w:rPr>
        <w:t>To pay y</w:t>
      </w:r>
      <w:r w:rsidR="000E2458" w:rsidRPr="00115FDB">
        <w:rPr>
          <w:rFonts w:ascii="Arial" w:eastAsia="Times New Roman" w:hAnsi="Arial" w:cs="Arial"/>
          <w:color w:val="202124"/>
          <w:spacing w:val="2"/>
          <w:sz w:val="24"/>
          <w:szCs w:val="24"/>
        </w:rPr>
        <w:t xml:space="preserve">ou may use Pay Pal at </w:t>
      </w:r>
      <w:r w:rsidRPr="00115FDB">
        <w:rPr>
          <w:rFonts w:ascii="Arial" w:eastAsia="Times New Roman" w:hAnsi="Arial" w:cs="Arial"/>
          <w:color w:val="202124"/>
          <w:spacing w:val="2"/>
          <w:sz w:val="24"/>
          <w:szCs w:val="24"/>
        </w:rPr>
        <w:t xml:space="preserve"> </w:t>
      </w:r>
      <w:hyperlink r:id="rId8" w:history="1">
        <w:r w:rsidRPr="00115FDB">
          <w:rPr>
            <w:rStyle w:val="Hyperlink"/>
            <w:rFonts w:ascii="Arial" w:hAnsi="Arial" w:cs="Arial"/>
            <w:sz w:val="24"/>
            <w:szCs w:val="24"/>
          </w:rPr>
          <w:t>https://visualartleague.org/workshops-with-visiting-a</w:t>
        </w:r>
      </w:hyperlink>
      <w:r w:rsidRPr="00115FDB">
        <w:rPr>
          <w:rFonts w:ascii="Arial" w:hAnsi="Arial" w:cs="Arial"/>
          <w:sz w:val="24"/>
          <w:szCs w:val="24"/>
        </w:rPr>
        <w:t xml:space="preserve"> </w:t>
      </w:r>
      <w:r w:rsidR="000E2458" w:rsidRPr="00115FDB">
        <w:rPr>
          <w:rFonts w:ascii="Arial" w:eastAsia="Times New Roman" w:hAnsi="Arial" w:cs="Arial"/>
          <w:color w:val="202124"/>
          <w:spacing w:val="2"/>
          <w:sz w:val="24"/>
          <w:szCs w:val="24"/>
        </w:rPr>
        <w:t xml:space="preserve">or mail </w:t>
      </w:r>
      <w:r w:rsidR="00F9525E" w:rsidRPr="00115FDB">
        <w:rPr>
          <w:rFonts w:ascii="Arial" w:eastAsia="Times New Roman" w:hAnsi="Arial" w:cs="Arial"/>
          <w:color w:val="202124"/>
          <w:spacing w:val="2"/>
          <w:sz w:val="24"/>
          <w:szCs w:val="24"/>
        </w:rPr>
        <w:t>a</w:t>
      </w:r>
      <w:r w:rsidR="000E2458" w:rsidRPr="00115FDB">
        <w:rPr>
          <w:rFonts w:ascii="Arial" w:eastAsia="Times New Roman" w:hAnsi="Arial" w:cs="Arial"/>
          <w:color w:val="202124"/>
          <w:spacing w:val="2"/>
          <w:sz w:val="24"/>
          <w:szCs w:val="24"/>
        </w:rPr>
        <w:t xml:space="preserve"> check made out to 'VAL' to:</w:t>
      </w:r>
      <w:r w:rsidRPr="00115FDB">
        <w:rPr>
          <w:rFonts w:ascii="Arial" w:eastAsia="Times New Roman" w:hAnsi="Arial" w:cs="Arial"/>
          <w:color w:val="202124"/>
          <w:spacing w:val="2"/>
          <w:sz w:val="24"/>
          <w:szCs w:val="24"/>
        </w:rPr>
        <w:t xml:space="preserve"> </w:t>
      </w:r>
      <w:r w:rsidR="000E2458" w:rsidRPr="00115FDB">
        <w:rPr>
          <w:rFonts w:ascii="Arial" w:eastAsia="Times New Roman" w:hAnsi="Arial" w:cs="Arial"/>
          <w:color w:val="202124"/>
          <w:spacing w:val="5"/>
          <w:sz w:val="24"/>
          <w:szCs w:val="24"/>
        </w:rPr>
        <w:t>Jackie Haugen</w:t>
      </w:r>
      <w:r w:rsidR="00F9525E" w:rsidRPr="00115FDB">
        <w:rPr>
          <w:rFonts w:ascii="Arial" w:eastAsia="Times New Roman" w:hAnsi="Arial" w:cs="Arial"/>
          <w:color w:val="202124"/>
          <w:spacing w:val="5"/>
          <w:sz w:val="24"/>
          <w:szCs w:val="24"/>
        </w:rPr>
        <w:t xml:space="preserve">, </w:t>
      </w:r>
      <w:r w:rsidR="000E2458" w:rsidRPr="00115FDB">
        <w:rPr>
          <w:rFonts w:ascii="Arial" w:eastAsia="Times New Roman" w:hAnsi="Arial" w:cs="Arial"/>
          <w:color w:val="202124"/>
          <w:spacing w:val="5"/>
          <w:sz w:val="24"/>
          <w:szCs w:val="24"/>
        </w:rPr>
        <w:t>222 Camden Dr.</w:t>
      </w:r>
      <w:r w:rsidR="00F9525E" w:rsidRPr="00115FDB">
        <w:rPr>
          <w:rFonts w:ascii="Arial" w:eastAsia="Times New Roman" w:hAnsi="Arial" w:cs="Arial"/>
          <w:color w:val="202124"/>
          <w:spacing w:val="5"/>
          <w:sz w:val="24"/>
          <w:szCs w:val="24"/>
        </w:rPr>
        <w:t xml:space="preserve"> </w:t>
      </w:r>
      <w:r w:rsidR="000E2458" w:rsidRPr="00115FDB">
        <w:rPr>
          <w:rFonts w:ascii="Arial" w:eastAsia="Times New Roman" w:hAnsi="Arial" w:cs="Arial"/>
          <w:color w:val="202124"/>
          <w:spacing w:val="5"/>
          <w:sz w:val="24"/>
          <w:szCs w:val="24"/>
        </w:rPr>
        <w:t>Highland Village, TX 75077</w:t>
      </w:r>
    </w:p>
    <w:p w14:paraId="1C9B55BF" w14:textId="352AFB5A" w:rsidR="00F9525E" w:rsidRPr="00115FDB" w:rsidRDefault="00F9525E" w:rsidP="00F9525E">
      <w:pPr>
        <w:spacing w:after="0" w:line="360" w:lineRule="atLeast"/>
        <w:rPr>
          <w:rFonts w:ascii="Arial" w:hAnsi="Arial" w:cs="Arial"/>
          <w:sz w:val="24"/>
          <w:szCs w:val="24"/>
        </w:rPr>
      </w:pPr>
      <w:r w:rsidRPr="00115FDB">
        <w:rPr>
          <w:rFonts w:ascii="Arial" w:eastAsia="Times New Roman" w:hAnsi="Arial" w:cs="Arial"/>
          <w:sz w:val="24"/>
          <w:szCs w:val="24"/>
        </w:rPr>
        <w:t xml:space="preserve">Fill in the form below.  Save and email as an attachment to </w:t>
      </w:r>
      <w:hyperlink r:id="rId9" w:history="1">
        <w:r w:rsidRPr="00115FDB">
          <w:rPr>
            <w:rStyle w:val="Hyperlink"/>
            <w:rFonts w:ascii="Arial" w:hAnsi="Arial" w:cs="Arial"/>
            <w:b/>
            <w:bCs/>
            <w:color w:val="0066CC"/>
            <w:spacing w:val="5"/>
            <w:sz w:val="24"/>
            <w:szCs w:val="24"/>
          </w:rPr>
          <w:t>waterjourney@verizon.net</w:t>
        </w:r>
      </w:hyperlink>
      <w:r w:rsidRPr="00115FDB">
        <w:rPr>
          <w:rFonts w:ascii="Arial" w:hAnsi="Arial" w:cs="Arial"/>
          <w:b/>
          <w:bCs/>
          <w:sz w:val="24"/>
          <w:szCs w:val="24"/>
        </w:rPr>
        <w:t xml:space="preserve">. </w:t>
      </w:r>
      <w:r w:rsidR="00115FDB" w:rsidRPr="00115FDB">
        <w:rPr>
          <w:rFonts w:ascii="Arial" w:hAnsi="Arial" w:cs="Arial"/>
          <w:sz w:val="24"/>
          <w:szCs w:val="24"/>
        </w:rPr>
        <w:t xml:space="preserve">Or </w:t>
      </w:r>
      <w:r w:rsidR="006F7FF3">
        <w:rPr>
          <w:rFonts w:ascii="Arial" w:hAnsi="Arial" w:cs="Arial"/>
          <w:sz w:val="24"/>
          <w:szCs w:val="24"/>
        </w:rPr>
        <w:t>print</w:t>
      </w:r>
      <w:r w:rsidR="00A26B04">
        <w:rPr>
          <w:rFonts w:ascii="Arial" w:hAnsi="Arial" w:cs="Arial"/>
          <w:sz w:val="24"/>
          <w:szCs w:val="24"/>
        </w:rPr>
        <w:t xml:space="preserve">, fill out </w:t>
      </w:r>
      <w:r w:rsidR="006F7FF3">
        <w:rPr>
          <w:rFonts w:ascii="Arial" w:hAnsi="Arial" w:cs="Arial"/>
          <w:sz w:val="24"/>
          <w:szCs w:val="24"/>
        </w:rPr>
        <w:t xml:space="preserve">and </w:t>
      </w:r>
      <w:r w:rsidR="00115FDB" w:rsidRPr="00115FDB">
        <w:rPr>
          <w:rFonts w:ascii="Arial" w:hAnsi="Arial" w:cs="Arial"/>
          <w:sz w:val="24"/>
          <w:szCs w:val="24"/>
        </w:rPr>
        <w:t xml:space="preserve">mail </w:t>
      </w:r>
      <w:r w:rsidR="006F7FF3">
        <w:rPr>
          <w:rFonts w:ascii="Arial" w:hAnsi="Arial" w:cs="Arial"/>
          <w:sz w:val="24"/>
          <w:szCs w:val="24"/>
        </w:rPr>
        <w:t xml:space="preserve">to </w:t>
      </w:r>
      <w:r w:rsidR="00A26B04" w:rsidRPr="00115FDB">
        <w:rPr>
          <w:rFonts w:ascii="Arial" w:eastAsia="Times New Roman" w:hAnsi="Arial" w:cs="Arial"/>
          <w:color w:val="202124"/>
          <w:spacing w:val="5"/>
          <w:sz w:val="24"/>
          <w:szCs w:val="24"/>
        </w:rPr>
        <w:t>Jackie Haugen, 222 Camden Dr. Highland Village, TX 75077</w:t>
      </w:r>
      <w:r w:rsidR="00115FDB" w:rsidRPr="00115FDB">
        <w:rPr>
          <w:rFonts w:ascii="Arial" w:hAnsi="Arial" w:cs="Arial"/>
          <w:sz w:val="24"/>
          <w:szCs w:val="24"/>
        </w:rPr>
        <w:t>.</w:t>
      </w:r>
    </w:p>
    <w:p w14:paraId="0E354B9E" w14:textId="4613FB04" w:rsidR="00F8686E" w:rsidRPr="00115FDB" w:rsidRDefault="00F8686E" w:rsidP="009F29B4">
      <w:pPr>
        <w:tabs>
          <w:tab w:val="right" w:pos="10800"/>
        </w:tabs>
        <w:spacing w:after="0" w:line="360" w:lineRule="atLeast"/>
        <w:rPr>
          <w:rFonts w:ascii="Arial" w:hAnsi="Arial" w:cs="Arial"/>
          <w:sz w:val="24"/>
          <w:szCs w:val="24"/>
        </w:rPr>
      </w:pPr>
      <w:r w:rsidRPr="00115FDB">
        <w:rPr>
          <w:rFonts w:ascii="Arial" w:hAnsi="Arial" w:cs="Arial"/>
          <w:b/>
          <w:bCs/>
          <w:sz w:val="24"/>
          <w:szCs w:val="24"/>
        </w:rPr>
        <w:t xml:space="preserve">Questions to: </w:t>
      </w:r>
      <w:r w:rsidRPr="00115FDB">
        <w:rPr>
          <w:rFonts w:ascii="Arial" w:hAnsi="Arial" w:cs="Arial"/>
          <w:color w:val="202124"/>
          <w:spacing w:val="5"/>
          <w:sz w:val="24"/>
          <w:szCs w:val="24"/>
          <w:shd w:val="clear" w:color="auto" w:fill="FFFFFF"/>
        </w:rPr>
        <w:t xml:space="preserve">Jackie Haugen - 972-672-0188 or </w:t>
      </w:r>
      <w:hyperlink r:id="rId10" w:history="1">
        <w:r w:rsidRPr="00115FDB">
          <w:rPr>
            <w:rStyle w:val="Hyperlink"/>
            <w:rFonts w:ascii="Arial" w:hAnsi="Arial" w:cs="Arial"/>
            <w:color w:val="0066CC"/>
            <w:spacing w:val="5"/>
            <w:sz w:val="24"/>
            <w:szCs w:val="24"/>
          </w:rPr>
          <w:t>waterjourney@verizon.net</w:t>
        </w:r>
      </w:hyperlink>
    </w:p>
    <w:p w14:paraId="2DA2ADF6" w14:textId="77777777" w:rsidR="00AC1E49" w:rsidRPr="00115FDB" w:rsidRDefault="00AC1E49" w:rsidP="00F9525E">
      <w:pPr>
        <w:spacing w:after="0" w:line="360" w:lineRule="atLeast"/>
        <w:rPr>
          <w:rFonts w:ascii="Arial" w:hAnsi="Arial" w:cs="Arial"/>
          <w:b/>
          <w:bCs/>
          <w:sz w:val="24"/>
          <w:szCs w:val="24"/>
        </w:rPr>
      </w:pPr>
    </w:p>
    <w:p w14:paraId="54F88DBC" w14:textId="77777777" w:rsidR="00DF14E1" w:rsidRPr="00115FDB" w:rsidRDefault="003218D5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 w:rsidRPr="00115FDB">
        <w:rPr>
          <w:rFonts w:ascii="Arial" w:eastAsia="Times New Roman" w:hAnsi="Arial" w:cs="Arial"/>
          <w:sz w:val="24"/>
          <w:szCs w:val="24"/>
        </w:rPr>
        <w:t xml:space="preserve"> </w:t>
      </w:r>
      <w:r w:rsidR="00DF14E1" w:rsidRPr="00115FDB">
        <w:rPr>
          <w:rFonts w:ascii="Arial" w:eastAsia="Times New Roman" w:hAnsi="Arial" w:cs="Arial"/>
          <w:color w:val="FF2825"/>
          <w:sz w:val="24"/>
          <w:szCs w:val="24"/>
        </w:rPr>
        <w:t>*</w:t>
      </w:r>
      <w:r w:rsidR="00DF14E1" w:rsidRPr="00115FDB">
        <w:rPr>
          <w:rFonts w:ascii="Arial" w:eastAsia="Times New Roman" w:hAnsi="Arial" w:cs="Arial"/>
          <w:color w:val="333333"/>
          <w:sz w:val="24"/>
          <w:szCs w:val="24"/>
        </w:rPr>
        <w:t xml:space="preserve"> Indicates required field</w:t>
      </w:r>
    </w:p>
    <w:p w14:paraId="5E623731" w14:textId="77777777" w:rsidR="00C63719" w:rsidRPr="0070073D" w:rsidRDefault="00C63719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78EC4118" w14:textId="77777777" w:rsidR="00F8291E" w:rsidRPr="00DB258C" w:rsidRDefault="00F8291E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C00000"/>
          <w:sz w:val="24"/>
          <w:szCs w:val="24"/>
        </w:rPr>
      </w:pPr>
      <w:r w:rsidRPr="00DB258C">
        <w:rPr>
          <w:rFonts w:ascii="Arial" w:eastAsia="Times New Roman" w:hAnsi="Arial" w:cs="Arial"/>
          <w:color w:val="333333"/>
          <w:sz w:val="24"/>
          <w:szCs w:val="24"/>
        </w:rPr>
        <w:t>Name</w:t>
      </w:r>
      <w:r w:rsidR="0088405B" w:rsidRPr="00DB258C">
        <w:rPr>
          <w:rFonts w:ascii="Arial" w:eastAsia="Times New Roman" w:hAnsi="Arial" w:cs="Arial"/>
          <w:color w:val="C00000"/>
          <w:sz w:val="24"/>
          <w:szCs w:val="24"/>
        </w:rPr>
        <w:t>*</w:t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D73DA2">
        <w:rPr>
          <w:rFonts w:ascii="Arial" w:eastAsia="Times New Roman" w:hAnsi="Arial" w:cs="Arial"/>
          <w:color w:val="C00000"/>
          <w:sz w:val="24"/>
          <w:szCs w:val="24"/>
        </w:rPr>
        <w:tab/>
      </w:r>
      <w:r w:rsidR="00C63719" w:rsidRPr="00C63719">
        <w:rPr>
          <w:rFonts w:ascii="Arial" w:eastAsia="Times New Roman" w:hAnsi="Arial" w:cs="Arial"/>
          <w:sz w:val="24"/>
          <w:szCs w:val="24"/>
        </w:rPr>
        <w:t>Last Name</w:t>
      </w:r>
      <w:r w:rsidR="00C63719">
        <w:rPr>
          <w:rFonts w:ascii="Arial" w:eastAsia="Times New Roman" w:hAnsi="Arial" w:cs="Arial"/>
          <w:color w:val="C00000"/>
          <w:sz w:val="24"/>
          <w:szCs w:val="24"/>
        </w:rPr>
        <w:t xml:space="preserve"> *</w:t>
      </w:r>
    </w:p>
    <w:p w14:paraId="1A8A1DF2" w14:textId="77777777" w:rsidR="00F8291E" w:rsidRPr="00DB258C" w:rsidRDefault="009B19D4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noProof/>
        </w:rPr>
        <w:pict w14:anchorId="01C855FB">
          <v:shapetype id="_x0000_t202" coordsize="21600,21600" o:spt="202" path="m,l,21600r21600,l21600,xe">
            <v:stroke joinstyle="miter"/>
            <v:path gradientshapeok="t" o:connecttype="rect"/>
          </v:shapetype>
          <v:shape id="_x0000_s2055" type="#_x0000_t202" alt="" style="position:absolute;margin-left:246pt;margin-top:4.5pt;width:208.2pt;height:31.85pt;z-index:2;visibility:visible;mso-wrap-style:square;mso-wrap-edited:f;mso-width-percent:0;mso-height-percent:0;mso-wrap-distance-top:3.6pt;mso-wrap-distance-bottom:3.6pt;mso-width-percent:0;mso-height-percent:0;mso-width-relative:margin;mso-height-relative:margin;v-text-anchor:top">
            <v:textbox>
              <w:txbxContent>
                <w:p w14:paraId="72818ACC" w14:textId="023CDB40" w:rsidR="004B281B" w:rsidRPr="000D3F0A" w:rsidRDefault="004B281B">
                  <w:pPr>
                    <w:rPr>
                      <w:color w:val="808080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0B12E664">
          <v:shape id="Text Box 2" o:spid="_x0000_s2054" type="#_x0000_t202" style="position:absolute;margin-left:1.2pt;margin-top:4.3pt;width:208.8pt;height:32.4pt;z-index: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">
            <v:textbox>
              <w:txbxContent>
                <w:p w14:paraId="710DDFF2" w14:textId="3C0E503A" w:rsidR="004B281B" w:rsidRPr="000D3F0A" w:rsidRDefault="004B281B">
                  <w:pPr>
                    <w:rPr>
                      <w:color w:val="808080"/>
                      <w:sz w:val="28"/>
                      <w:szCs w:val="28"/>
                    </w:rPr>
                  </w:pPr>
                </w:p>
              </w:txbxContent>
            </v:textbox>
            <w10:wrap type="square"/>
          </v:shape>
        </w:pict>
      </w:r>
    </w:p>
    <w:p w14:paraId="3FAB99DE" w14:textId="77777777" w:rsidR="00F8291E" w:rsidRPr="00DB258C" w:rsidRDefault="00F8291E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353AA208" w14:textId="77777777" w:rsidR="00DB258C" w:rsidRPr="00DB258C" w:rsidRDefault="00DB258C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2566D238" w14:textId="77777777" w:rsidR="00DB258C" w:rsidRPr="00DB258C" w:rsidRDefault="00C63719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rFonts w:ascii="Arial" w:eastAsia="Times New Roman" w:hAnsi="Arial" w:cs="Arial"/>
          <w:color w:val="333333"/>
          <w:sz w:val="24"/>
          <w:szCs w:val="24"/>
        </w:rPr>
        <w:t xml:space="preserve">Email </w:t>
      </w:r>
      <w:r w:rsidRPr="00C63719">
        <w:rPr>
          <w:rFonts w:ascii="Arial" w:eastAsia="Times New Roman" w:hAnsi="Arial" w:cs="Arial"/>
          <w:color w:val="FF0000"/>
          <w:sz w:val="24"/>
          <w:szCs w:val="24"/>
        </w:rPr>
        <w:t>*</w:t>
      </w:r>
    </w:p>
    <w:p w14:paraId="749B627E" w14:textId="77777777" w:rsidR="00F8291E" w:rsidRPr="00DB258C" w:rsidRDefault="009B19D4" w:rsidP="00DF14E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  <w:r>
        <w:rPr>
          <w:noProof/>
        </w:rPr>
        <w:pict w14:anchorId="06A7B7EC">
          <v:shape id="_x0000_s2053" type="#_x0000_t202" style="position:absolute;margin-left:3pt;margin-top:7.2pt;width:279pt;height:31.2pt;z-index: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">
            <v:textbox>
              <w:txbxContent>
                <w:p w14:paraId="2A015069" w14:textId="549F2F7C" w:rsidR="004B281B" w:rsidRDefault="004B281B"/>
                <w:p w14:paraId="0F76A5E9" w14:textId="77777777" w:rsidR="00DB258C" w:rsidRDefault="00DB258C"/>
                <w:p w14:paraId="55C7A659" w14:textId="77777777" w:rsidR="00DB258C" w:rsidRDefault="00AF47D1">
                  <w:r>
                    <w:t>Robin</w:t>
                  </w:r>
                </w:p>
              </w:txbxContent>
            </v:textbox>
            <w10:wrap type="square"/>
          </v:shape>
        </w:pict>
      </w:r>
    </w:p>
    <w:p w14:paraId="081E65CD" w14:textId="77777777" w:rsidR="00F8291E" w:rsidRPr="00DB258C" w:rsidRDefault="00F8291E" w:rsidP="00F8291E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11341DDA" w14:textId="77777777" w:rsidR="00DB258C" w:rsidRDefault="00DB258C" w:rsidP="00F8291E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333333"/>
          <w:sz w:val="24"/>
          <w:szCs w:val="24"/>
        </w:rPr>
      </w:pPr>
    </w:p>
    <w:p w14:paraId="1769E666" w14:textId="77777777" w:rsidR="00F8291E" w:rsidRPr="0070073D" w:rsidRDefault="00F8291E" w:rsidP="00F8291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54B8A55B" w14:textId="77777777" w:rsidR="00F8291E" w:rsidRPr="00C63719" w:rsidRDefault="00C63719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FF0000"/>
          <w:sz w:val="24"/>
          <w:szCs w:val="24"/>
        </w:rPr>
      </w:pPr>
      <w:r>
        <w:rPr>
          <w:rFonts w:ascii="&amp;quot" w:eastAsia="Times New Roman" w:hAnsi="&amp;quot"/>
          <w:color w:val="333333"/>
          <w:sz w:val="24"/>
          <w:szCs w:val="24"/>
        </w:rPr>
        <w:t xml:space="preserve">Phone </w:t>
      </w:r>
      <w:r w:rsidRPr="00C63719">
        <w:rPr>
          <w:rFonts w:ascii="&amp;quot" w:eastAsia="Times New Roman" w:hAnsi="&amp;quot"/>
          <w:color w:val="FF0000"/>
          <w:sz w:val="24"/>
          <w:szCs w:val="24"/>
        </w:rPr>
        <w:t>*</w:t>
      </w:r>
    </w:p>
    <w:p w14:paraId="4AAC66C7" w14:textId="77777777" w:rsidR="00DB258C" w:rsidRPr="0070073D" w:rsidRDefault="009B19D4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7CDF634F">
          <v:shape id="_x0000_s2052" type="#_x0000_t202" style="position:absolute;margin-left:3pt;margin-top:4.35pt;width:164.4pt;height:31.1pt;z-index: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">
            <v:textbox>
              <w:txbxContent>
                <w:p w14:paraId="70930951" w14:textId="3C3A90DD" w:rsidR="004B281B" w:rsidRDefault="004B281B"/>
              </w:txbxContent>
            </v:textbox>
            <w10:wrap type="square"/>
          </v:shape>
        </w:pict>
      </w:r>
    </w:p>
    <w:p w14:paraId="52EFCE83" w14:textId="77777777" w:rsid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54D258D9" w14:textId="77777777" w:rsid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24A74DD5" w14:textId="77777777" w:rsidR="005C6427" w:rsidRPr="005C6427" w:rsidRDefault="005C6427" w:rsidP="005C6427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FF0000"/>
          <w:sz w:val="24"/>
          <w:szCs w:val="24"/>
        </w:rPr>
      </w:pPr>
      <w:r w:rsidRPr="005C6427">
        <w:rPr>
          <w:rFonts w:ascii="&amp;quot" w:eastAsia="Times New Roman" w:hAnsi="&amp;quot"/>
          <w:color w:val="333333"/>
          <w:sz w:val="24"/>
          <w:szCs w:val="24"/>
        </w:rPr>
        <w:t>Emergency contact name</w:t>
      </w:r>
      <w:r w:rsidR="002C067F">
        <w:rPr>
          <w:rFonts w:ascii="&amp;quot" w:eastAsia="Times New Roman" w:hAnsi="&amp;quot"/>
          <w:color w:val="FF0000"/>
          <w:sz w:val="24"/>
          <w:szCs w:val="24"/>
        </w:rPr>
        <w:t>*</w:t>
      </w:r>
    </w:p>
    <w:p w14:paraId="4161A56B" w14:textId="77777777" w:rsidR="00AC5C61" w:rsidRDefault="009B19D4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3A010FAD">
          <v:shape id="_x0000_s2051" type="#_x0000_t202" style="position:absolute;margin-left:0;margin-top:11.95pt;width:240.2pt;height:30.45pt;z-index: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">
            <v:textbox style="mso-fit-shape-to-text:t">
              <w:txbxContent>
                <w:p w14:paraId="54FA6C8B" w14:textId="1CA703E9" w:rsidR="004B281B" w:rsidRDefault="004B281B" w:rsidP="007C2C58"/>
              </w:txbxContent>
            </v:textbox>
            <w10:wrap type="square"/>
          </v:shape>
        </w:pict>
      </w:r>
    </w:p>
    <w:p w14:paraId="5A13C6D2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43BF5508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1E2DFF95" w14:textId="77777777" w:rsidR="005C6427" w:rsidRDefault="005C6427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5B2AB47" w14:textId="77777777" w:rsidR="00B63831" w:rsidRPr="0070073D" w:rsidRDefault="00B63831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C00000"/>
          <w:sz w:val="24"/>
          <w:szCs w:val="24"/>
        </w:rPr>
      </w:pPr>
      <w:r w:rsidRPr="0070073D">
        <w:rPr>
          <w:rFonts w:ascii="&amp;quot" w:eastAsia="Times New Roman" w:hAnsi="&amp;quot"/>
          <w:color w:val="333333"/>
          <w:sz w:val="24"/>
          <w:szCs w:val="24"/>
        </w:rPr>
        <w:t>Emergency Contact Info</w:t>
      </w:r>
      <w:r w:rsidR="0088405B" w:rsidRPr="0070073D">
        <w:rPr>
          <w:rFonts w:ascii="&amp;quot" w:eastAsia="Times New Roman" w:hAnsi="&amp;quot"/>
          <w:color w:val="C00000"/>
          <w:sz w:val="24"/>
          <w:szCs w:val="24"/>
        </w:rPr>
        <w:t>*</w:t>
      </w:r>
    </w:p>
    <w:p w14:paraId="1261ACD2" w14:textId="77777777" w:rsidR="00F8291E" w:rsidRPr="0070073D" w:rsidRDefault="009B19D4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  <w:r>
        <w:rPr>
          <w:noProof/>
        </w:rPr>
        <w:pict w14:anchorId="335EB249">
          <v:shape id="_x0000_s2050" type="#_x0000_t202" style="position:absolute;margin-left:1.8pt;margin-top:5.15pt;width:266.4pt;height:30.6pt;z-index: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">
            <v:textbox>
              <w:txbxContent>
                <w:p w14:paraId="2761B5F0" w14:textId="68410066" w:rsidR="004B281B" w:rsidRDefault="004B281B"/>
              </w:txbxContent>
            </v:textbox>
            <w10:wrap type="square"/>
          </v:shape>
        </w:pict>
      </w:r>
    </w:p>
    <w:p w14:paraId="482FA897" w14:textId="77777777" w:rsidR="00F8291E" w:rsidRPr="0070073D" w:rsidRDefault="00F8291E" w:rsidP="00DF14E1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7637A73" w14:textId="77777777" w:rsidR="00ED5D81" w:rsidRPr="0070073D" w:rsidRDefault="00ED5D81" w:rsidP="004B281B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/>
          <w:color w:val="333333"/>
          <w:sz w:val="24"/>
          <w:szCs w:val="24"/>
        </w:rPr>
      </w:pPr>
    </w:p>
    <w:p w14:paraId="6E5D868F" w14:textId="77777777" w:rsidR="00ED5D81" w:rsidRPr="0070073D" w:rsidRDefault="00ED5D81" w:rsidP="00ED5D81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b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b/>
          <w:color w:val="333333"/>
          <w:sz w:val="24"/>
          <w:szCs w:val="24"/>
        </w:rPr>
        <w:t xml:space="preserve">REGISTER ME </w:t>
      </w:r>
    </w:p>
    <w:p w14:paraId="184DF54D" w14:textId="19A85B26" w:rsidR="00ED5D81" w:rsidRPr="006F7FF3" w:rsidRDefault="00ED5D81" w:rsidP="001C058E">
      <w:pPr>
        <w:pBdr>
          <w:top w:val="single" w:sz="6" w:space="0" w:color="auto"/>
        </w:pBdr>
        <w:spacing w:after="0" w:line="240" w:lineRule="auto"/>
        <w:rPr>
          <w:rFonts w:ascii="&amp;quot" w:eastAsia="Times New Roman" w:hAnsi="&amp;quot"/>
          <w:color w:val="333333"/>
          <w:sz w:val="24"/>
          <w:szCs w:val="24"/>
        </w:rPr>
      </w:pPr>
      <w:r w:rsidRPr="0070073D">
        <w:rPr>
          <w:rFonts w:ascii="&amp;quot" w:eastAsia="Times New Roman" w:hAnsi="&amp;quot"/>
          <w:color w:val="333333"/>
          <w:sz w:val="24"/>
          <w:szCs w:val="24"/>
        </w:rPr>
        <w:t>I have read the full workshop description</w:t>
      </w:r>
      <w:r w:rsidR="001C058E" w:rsidRPr="0070073D">
        <w:rPr>
          <w:rFonts w:ascii="&amp;quot" w:eastAsia="Times New Roman" w:hAnsi="&amp;quot"/>
          <w:color w:val="333333"/>
          <w:sz w:val="24"/>
          <w:szCs w:val="24"/>
        </w:rPr>
        <w:t xml:space="preserve">.  </w:t>
      </w:r>
      <w:r w:rsidRPr="0070073D">
        <w:rPr>
          <w:rFonts w:ascii="&amp;quot" w:eastAsia="Times New Roman" w:hAnsi="&amp;quot"/>
          <w:color w:val="333333"/>
          <w:sz w:val="24"/>
          <w:szCs w:val="24"/>
        </w:rPr>
        <w:t>I understand it is my responsibility to come to classes prepared. And this registration will not hold a space without payment.</w:t>
      </w:r>
    </w:p>
    <w:sectPr w:rsidR="00ED5D81" w:rsidRPr="006F7FF3" w:rsidSect="008840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8DBAF" w14:textId="77777777" w:rsidR="009B19D4" w:rsidRDefault="009B19D4" w:rsidP="007E5E85">
      <w:pPr>
        <w:spacing w:after="0" w:line="240" w:lineRule="auto"/>
      </w:pPr>
      <w:r>
        <w:separator/>
      </w:r>
    </w:p>
  </w:endnote>
  <w:endnote w:type="continuationSeparator" w:id="0">
    <w:p w14:paraId="0ABB7741" w14:textId="77777777" w:rsidR="009B19D4" w:rsidRDefault="009B19D4" w:rsidP="007E5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&amp;quot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E41FA" w14:textId="77777777" w:rsidR="009B19D4" w:rsidRDefault="009B19D4" w:rsidP="007E5E85">
      <w:pPr>
        <w:spacing w:after="0" w:line="240" w:lineRule="auto"/>
      </w:pPr>
      <w:r>
        <w:separator/>
      </w:r>
    </w:p>
  </w:footnote>
  <w:footnote w:type="continuationSeparator" w:id="0">
    <w:p w14:paraId="5B45847A" w14:textId="77777777" w:rsidR="009B19D4" w:rsidRDefault="009B19D4" w:rsidP="007E5E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51625"/>
    <w:multiLevelType w:val="hybridMultilevel"/>
    <w:tmpl w:val="89D2D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BC43F5"/>
    <w:multiLevelType w:val="multilevel"/>
    <w:tmpl w:val="AA18E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A0E0C40"/>
    <w:multiLevelType w:val="multilevel"/>
    <w:tmpl w:val="58A05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8723D4"/>
    <w:multiLevelType w:val="multilevel"/>
    <w:tmpl w:val="79A63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oNotTrackMoves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zMysDQ3MjY1MjBS0lEKTi0uzszPAykwqQUAGmeh4SwAAAA="/>
  </w:docVars>
  <w:rsids>
    <w:rsidRoot w:val="000E00FC"/>
    <w:rsid w:val="000832F6"/>
    <w:rsid w:val="000B2176"/>
    <w:rsid w:val="000D0D04"/>
    <w:rsid w:val="000D3F0A"/>
    <w:rsid w:val="000E00FC"/>
    <w:rsid w:val="000E2458"/>
    <w:rsid w:val="00101BC8"/>
    <w:rsid w:val="00115FDB"/>
    <w:rsid w:val="00137CBB"/>
    <w:rsid w:val="001514EA"/>
    <w:rsid w:val="00164946"/>
    <w:rsid w:val="00185DDD"/>
    <w:rsid w:val="001C058E"/>
    <w:rsid w:val="001E0364"/>
    <w:rsid w:val="001E7E26"/>
    <w:rsid w:val="002213BC"/>
    <w:rsid w:val="00261220"/>
    <w:rsid w:val="00270CCC"/>
    <w:rsid w:val="00271325"/>
    <w:rsid w:val="00274833"/>
    <w:rsid w:val="00275B34"/>
    <w:rsid w:val="002C067F"/>
    <w:rsid w:val="002C7794"/>
    <w:rsid w:val="002F6663"/>
    <w:rsid w:val="0031191D"/>
    <w:rsid w:val="003218D5"/>
    <w:rsid w:val="00330B6C"/>
    <w:rsid w:val="00365B5B"/>
    <w:rsid w:val="003E4F6B"/>
    <w:rsid w:val="004B281B"/>
    <w:rsid w:val="004C094A"/>
    <w:rsid w:val="004C28EB"/>
    <w:rsid w:val="00531499"/>
    <w:rsid w:val="005475F5"/>
    <w:rsid w:val="0055635D"/>
    <w:rsid w:val="005A500A"/>
    <w:rsid w:val="005C6427"/>
    <w:rsid w:val="005E0BD5"/>
    <w:rsid w:val="00663B5D"/>
    <w:rsid w:val="006D535E"/>
    <w:rsid w:val="006F7FF3"/>
    <w:rsid w:val="0070073D"/>
    <w:rsid w:val="00713414"/>
    <w:rsid w:val="00715206"/>
    <w:rsid w:val="00716CA7"/>
    <w:rsid w:val="00760A44"/>
    <w:rsid w:val="00772B8A"/>
    <w:rsid w:val="007C2C58"/>
    <w:rsid w:val="007D4255"/>
    <w:rsid w:val="007E5E85"/>
    <w:rsid w:val="00810961"/>
    <w:rsid w:val="00821126"/>
    <w:rsid w:val="00826189"/>
    <w:rsid w:val="00834301"/>
    <w:rsid w:val="00837D68"/>
    <w:rsid w:val="008437B9"/>
    <w:rsid w:val="008650BE"/>
    <w:rsid w:val="0088405B"/>
    <w:rsid w:val="008C53B8"/>
    <w:rsid w:val="008F1016"/>
    <w:rsid w:val="00906B08"/>
    <w:rsid w:val="00954458"/>
    <w:rsid w:val="009649C8"/>
    <w:rsid w:val="009B19D4"/>
    <w:rsid w:val="009F29B4"/>
    <w:rsid w:val="00A26B04"/>
    <w:rsid w:val="00A61682"/>
    <w:rsid w:val="00AC1E49"/>
    <w:rsid w:val="00AC5C61"/>
    <w:rsid w:val="00AC7C16"/>
    <w:rsid w:val="00AF2E93"/>
    <w:rsid w:val="00AF47D1"/>
    <w:rsid w:val="00B32BA3"/>
    <w:rsid w:val="00B46C09"/>
    <w:rsid w:val="00B6040F"/>
    <w:rsid w:val="00B62185"/>
    <w:rsid w:val="00B63831"/>
    <w:rsid w:val="00B90DD2"/>
    <w:rsid w:val="00BB42F6"/>
    <w:rsid w:val="00BF27B0"/>
    <w:rsid w:val="00C13E72"/>
    <w:rsid w:val="00C63719"/>
    <w:rsid w:val="00C6371C"/>
    <w:rsid w:val="00C67889"/>
    <w:rsid w:val="00CE4BA7"/>
    <w:rsid w:val="00CF600D"/>
    <w:rsid w:val="00D23F74"/>
    <w:rsid w:val="00D67379"/>
    <w:rsid w:val="00D67CF4"/>
    <w:rsid w:val="00D73DA2"/>
    <w:rsid w:val="00D75166"/>
    <w:rsid w:val="00D81FED"/>
    <w:rsid w:val="00D8219F"/>
    <w:rsid w:val="00D9661E"/>
    <w:rsid w:val="00DB258C"/>
    <w:rsid w:val="00DD65BE"/>
    <w:rsid w:val="00DF0030"/>
    <w:rsid w:val="00DF14E1"/>
    <w:rsid w:val="00E23F7F"/>
    <w:rsid w:val="00E35551"/>
    <w:rsid w:val="00E658F3"/>
    <w:rsid w:val="00E7057F"/>
    <w:rsid w:val="00EC203A"/>
    <w:rsid w:val="00EC7578"/>
    <w:rsid w:val="00ED5D81"/>
    <w:rsid w:val="00F8291E"/>
    <w:rsid w:val="00F8686E"/>
    <w:rsid w:val="00F95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0A16B3C5"/>
  <w15:chartTrackingRefBased/>
  <w15:docId w15:val="{7F3A5F44-25D2-45DF-A58D-30301B793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0E00F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0E00F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uiPriority w:val="22"/>
    <w:qFormat/>
    <w:rsid w:val="000E00FC"/>
    <w:rPr>
      <w:b/>
      <w:bCs/>
    </w:rPr>
  </w:style>
  <w:style w:type="character" w:customStyle="1" w:styleId="wsite-logo">
    <w:name w:val="wsite-logo"/>
    <w:basedOn w:val="DefaultParagraphFont"/>
    <w:rsid w:val="00DF14E1"/>
  </w:style>
  <w:style w:type="character" w:styleId="Hyperlink">
    <w:name w:val="Hyperlink"/>
    <w:uiPriority w:val="99"/>
    <w:unhideWhenUsed/>
    <w:rsid w:val="00DF14E1"/>
    <w:rPr>
      <w:color w:val="0000FF"/>
      <w:u w:val="single"/>
    </w:rPr>
  </w:style>
  <w:style w:type="paragraph" w:customStyle="1" w:styleId="wsite-menu-item-wrap">
    <w:name w:val="wsite-menu-item-wrap"/>
    <w:basedOn w:val="Normal"/>
    <w:rsid w:val="00DF14E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wsite-search">
    <w:name w:val="wsite-search"/>
    <w:basedOn w:val="DefaultParagraphFont"/>
    <w:rsid w:val="00DF14E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F14E1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DF14E1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F14E1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DF14E1"/>
    <w:rPr>
      <w:rFonts w:ascii="Arial" w:eastAsia="Times New Roman" w:hAnsi="Arial" w:cs="Arial"/>
      <w:vanish/>
      <w:sz w:val="16"/>
      <w:szCs w:val="16"/>
    </w:rPr>
  </w:style>
  <w:style w:type="character" w:customStyle="1" w:styleId="form-required">
    <w:name w:val="form-required"/>
    <w:basedOn w:val="DefaultParagraphFont"/>
    <w:rsid w:val="00DF14E1"/>
  </w:style>
  <w:style w:type="character" w:customStyle="1" w:styleId="form-radio-container">
    <w:name w:val="form-radio-container"/>
    <w:basedOn w:val="DefaultParagraphFont"/>
    <w:rsid w:val="00DF14E1"/>
  </w:style>
  <w:style w:type="paragraph" w:styleId="Revision">
    <w:name w:val="Revision"/>
    <w:hidden/>
    <w:uiPriority w:val="99"/>
    <w:semiHidden/>
    <w:rsid w:val="00ED5D81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8211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5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E85"/>
  </w:style>
  <w:style w:type="paragraph" w:styleId="Footer">
    <w:name w:val="footer"/>
    <w:basedOn w:val="Normal"/>
    <w:link w:val="FooterChar"/>
    <w:uiPriority w:val="99"/>
    <w:unhideWhenUsed/>
    <w:rsid w:val="007E5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E85"/>
  </w:style>
  <w:style w:type="character" w:styleId="UnresolvedMention">
    <w:name w:val="Unresolved Mention"/>
    <w:uiPriority w:val="99"/>
    <w:semiHidden/>
    <w:unhideWhenUsed/>
    <w:rsid w:val="001C05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4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61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698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928572">
                                      <w:marLeft w:val="0"/>
                                      <w:marRight w:val="0"/>
                                      <w:marTop w:val="0"/>
                                      <w:marBottom w:val="4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227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772090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8650495">
                                              <w:marLeft w:val="0"/>
                                              <w:marRight w:val="0"/>
                                              <w:marTop w:val="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4297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05577">
                                                  <w:marLeft w:val="0"/>
                                                  <w:marRight w:val="0"/>
                                                  <w:marTop w:val="375"/>
                                                  <w:marBottom w:val="4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443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6346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861418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821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4067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568542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601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89977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675958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3758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9464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52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386825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321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57204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095220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176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2877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212515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8438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305102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799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9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1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6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34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03715">
          <w:marLeft w:val="0"/>
          <w:marRight w:val="0"/>
          <w:marTop w:val="0"/>
          <w:marBottom w:val="5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3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970">
          <w:marLeft w:val="1716"/>
          <w:marRight w:val="17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4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23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17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89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34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66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477107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708365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339932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336321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9237640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88655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496772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8619872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5212008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9276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6546854">
                              <w:marLeft w:val="0"/>
                              <w:marRight w:val="0"/>
                              <w:marTop w:val="0"/>
                              <w:marBottom w:val="5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070801">
                              <w:marLeft w:val="0"/>
                              <w:marRight w:val="0"/>
                              <w:marTop w:val="375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86156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1707218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167424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8376743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5608604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3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artleague.org/workshops-with-visiting-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waterjourney@verizon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aterjourney@verizon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42221-048E-0846-A586-A011C56BE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Links>
    <vt:vector size="18" baseType="variant">
      <vt:variant>
        <vt:i4>196664</vt:i4>
      </vt:variant>
      <vt:variant>
        <vt:i4>6</vt:i4>
      </vt:variant>
      <vt:variant>
        <vt:i4>0</vt:i4>
      </vt:variant>
      <vt:variant>
        <vt:i4>5</vt:i4>
      </vt:variant>
      <vt:variant>
        <vt:lpwstr>mailto:waterjourney@verizon.net</vt:lpwstr>
      </vt:variant>
      <vt:variant>
        <vt:lpwstr/>
      </vt:variant>
      <vt:variant>
        <vt:i4>196664</vt:i4>
      </vt:variant>
      <vt:variant>
        <vt:i4>3</vt:i4>
      </vt:variant>
      <vt:variant>
        <vt:i4>0</vt:i4>
      </vt:variant>
      <vt:variant>
        <vt:i4>5</vt:i4>
      </vt:variant>
      <vt:variant>
        <vt:lpwstr>mailto:waterjourney@verizon.net</vt:lpwstr>
      </vt:variant>
      <vt:variant>
        <vt:lpwstr/>
      </vt:variant>
      <vt:variant>
        <vt:i4>1703956</vt:i4>
      </vt:variant>
      <vt:variant>
        <vt:i4>0</vt:i4>
      </vt:variant>
      <vt:variant>
        <vt:i4>0</vt:i4>
      </vt:variant>
      <vt:variant>
        <vt:i4>5</vt:i4>
      </vt:variant>
      <vt:variant>
        <vt:lpwstr>https://visualartleague.org/workshops-with-visiting-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</dc:creator>
  <cp:keywords/>
  <dc:description/>
  <cp:lastModifiedBy>Visual Art League of Lewisville</cp:lastModifiedBy>
  <cp:revision>4</cp:revision>
  <dcterms:created xsi:type="dcterms:W3CDTF">2022-01-10T23:21:00Z</dcterms:created>
  <dcterms:modified xsi:type="dcterms:W3CDTF">2022-01-11T00:42:00Z</dcterms:modified>
</cp:coreProperties>
</file>